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2BDA" w:rsidRDefault="00852BDA" w:rsidP="00617C1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14907" cy="1020445"/>
            <wp:effectExtent l="0" t="0" r="4445" b="8255"/>
            <wp:wrapThrough wrapText="bothSides">
              <wp:wrapPolygon edited="0">
                <wp:start x="0" y="0"/>
                <wp:lineTo x="0" y="21371"/>
                <wp:lineTo x="21213" y="21371"/>
                <wp:lineTo x="21213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907" cy="1020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7C1B">
        <w:rPr>
          <w:rFonts w:ascii="Arial" w:hAnsi="Arial" w:cs="Arial"/>
          <w:b/>
          <w:sz w:val="24"/>
          <w:szCs w:val="24"/>
        </w:rPr>
        <w:t xml:space="preserve">                          </w:t>
      </w:r>
    </w:p>
    <w:p w:rsidR="005D3290" w:rsidRPr="00852BDA" w:rsidRDefault="00617C1B" w:rsidP="00617C1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4"/>
          <w:szCs w:val="24"/>
        </w:rPr>
        <w:t xml:space="preserve">   </w:t>
      </w:r>
      <w:r w:rsidR="00891211" w:rsidRPr="00852BDA">
        <w:rPr>
          <w:rFonts w:ascii="Arial" w:hAnsi="Arial" w:cs="Arial"/>
          <w:b/>
          <w:sz w:val="28"/>
          <w:szCs w:val="28"/>
        </w:rPr>
        <w:t xml:space="preserve">REQUESTING </w:t>
      </w:r>
      <w:r w:rsidR="005D3290" w:rsidRPr="00852BDA">
        <w:rPr>
          <w:rFonts w:ascii="Arial" w:hAnsi="Arial" w:cs="Arial"/>
          <w:b/>
          <w:sz w:val="28"/>
          <w:szCs w:val="28"/>
        </w:rPr>
        <w:t>CONSENT T</w:t>
      </w:r>
      <w:r w:rsidR="00D56313" w:rsidRPr="00852BDA">
        <w:rPr>
          <w:rFonts w:ascii="Arial" w:hAnsi="Arial" w:cs="Arial"/>
          <w:b/>
          <w:sz w:val="28"/>
          <w:szCs w:val="28"/>
        </w:rPr>
        <w:t>O DISCLOSE PERSONAL INFORMATION</w:t>
      </w:r>
      <w:r w:rsidR="005D4DDE" w:rsidRPr="00852BDA">
        <w:rPr>
          <w:rFonts w:ascii="Arial" w:hAnsi="Arial" w:cs="Arial"/>
          <w:b/>
          <w:sz w:val="28"/>
          <w:szCs w:val="28"/>
        </w:rPr>
        <w:t xml:space="preserve"> </w:t>
      </w:r>
      <w:r w:rsidR="005D3290" w:rsidRPr="00852BDA">
        <w:rPr>
          <w:rFonts w:ascii="Arial" w:hAnsi="Arial" w:cs="Arial"/>
          <w:b/>
          <w:sz w:val="28"/>
          <w:szCs w:val="28"/>
        </w:rPr>
        <w:t>TO THIRD PARTY SERVICES</w:t>
      </w:r>
      <w:r w:rsidR="00D56313" w:rsidRPr="00852BDA">
        <w:rPr>
          <w:rFonts w:ascii="Arial" w:hAnsi="Arial" w:cs="Arial"/>
          <w:b/>
          <w:sz w:val="28"/>
          <w:szCs w:val="28"/>
        </w:rPr>
        <w:t xml:space="preserve"> </w:t>
      </w:r>
    </w:p>
    <w:p w:rsidR="00852BDA" w:rsidRDefault="00852BDA" w:rsidP="00617C1B">
      <w:pPr>
        <w:jc w:val="center"/>
        <w:rPr>
          <w:rFonts w:ascii="Arial" w:hAnsi="Arial" w:cs="Arial"/>
          <w:b/>
          <w:sz w:val="24"/>
          <w:szCs w:val="24"/>
        </w:rPr>
      </w:pPr>
    </w:p>
    <w:p w:rsidR="00D56313" w:rsidRDefault="0032510B" w:rsidP="0032510B">
      <w:pPr>
        <w:rPr>
          <w:rFonts w:ascii="Arial" w:hAnsi="Arial" w:cs="Arial"/>
        </w:rPr>
      </w:pPr>
      <w:r>
        <w:rPr>
          <w:rFonts w:ascii="Arial" w:hAnsi="Arial" w:cs="Arial"/>
        </w:rPr>
        <w:t>The following third party service</w:t>
      </w:r>
      <w:r w:rsidR="00033CC1">
        <w:rPr>
          <w:rFonts w:ascii="Arial" w:hAnsi="Arial" w:cs="Arial"/>
        </w:rPr>
        <w:t>s are being used at Beldon Education Support Centre</w:t>
      </w:r>
      <w:r>
        <w:rPr>
          <w:rFonts w:ascii="Arial" w:hAnsi="Arial" w:cs="Arial"/>
        </w:rPr>
        <w:t xml:space="preserve">.  </w:t>
      </w:r>
      <w:r w:rsidR="00891211">
        <w:rPr>
          <w:rFonts w:ascii="Arial" w:hAnsi="Arial" w:cs="Arial"/>
        </w:rPr>
        <w:t>These services require us to share some personal information about your child</w:t>
      </w:r>
      <w:r w:rsidR="0055150A">
        <w:rPr>
          <w:rFonts w:ascii="Arial" w:hAnsi="Arial" w:cs="Arial"/>
        </w:rPr>
        <w:t xml:space="preserve"> </w:t>
      </w:r>
      <w:r w:rsidR="00891211">
        <w:rPr>
          <w:rFonts w:ascii="Arial" w:hAnsi="Arial" w:cs="Arial"/>
        </w:rPr>
        <w:t xml:space="preserve">and </w:t>
      </w:r>
      <w:r w:rsidR="00891211" w:rsidRPr="00180656">
        <w:rPr>
          <w:rFonts w:ascii="Arial" w:hAnsi="Arial" w:cs="Arial"/>
          <w:b/>
          <w:color w:val="FF0000"/>
        </w:rPr>
        <w:t>require you to provide</w:t>
      </w:r>
      <w:r w:rsidR="00891211" w:rsidRPr="00180656">
        <w:rPr>
          <w:rFonts w:ascii="Arial" w:hAnsi="Arial" w:cs="Arial"/>
          <w:color w:val="FF0000"/>
        </w:rPr>
        <w:t xml:space="preserve"> </w:t>
      </w:r>
      <w:r w:rsidR="00891211" w:rsidRPr="00180656">
        <w:rPr>
          <w:rFonts w:ascii="Arial" w:hAnsi="Arial" w:cs="Arial"/>
          <w:b/>
          <w:color w:val="FF0000"/>
        </w:rPr>
        <w:t xml:space="preserve">consent </w:t>
      </w:r>
      <w:r w:rsidR="00891211" w:rsidRPr="00BD5D29">
        <w:rPr>
          <w:rFonts w:ascii="Arial" w:hAnsi="Arial" w:cs="Arial"/>
        </w:rPr>
        <w:t>for each service</w:t>
      </w:r>
      <w:r w:rsidR="0055150A">
        <w:rPr>
          <w:rFonts w:ascii="Arial" w:hAnsi="Arial" w:cs="Arial"/>
        </w:rPr>
        <w:t xml:space="preserve"> before we do so.</w:t>
      </w:r>
    </w:p>
    <w:p w:rsidR="00D56313" w:rsidRDefault="0032510B" w:rsidP="0032510B">
      <w:pPr>
        <w:rPr>
          <w:rFonts w:ascii="Arial" w:hAnsi="Arial" w:cs="Arial"/>
        </w:rPr>
      </w:pPr>
      <w:r>
        <w:rPr>
          <w:rFonts w:ascii="Arial" w:hAnsi="Arial" w:cs="Arial"/>
        </w:rPr>
        <w:t>Please contact the</w:t>
      </w:r>
      <w:r w:rsidR="00033CC1">
        <w:rPr>
          <w:rFonts w:ascii="Arial" w:hAnsi="Arial" w:cs="Arial"/>
        </w:rPr>
        <w:t xml:space="preserve"> school if you have any queries on 9402 3544.</w:t>
      </w:r>
    </w:p>
    <w:p w:rsidR="005D4DDE" w:rsidRPr="00994DB9" w:rsidRDefault="005D4DDE" w:rsidP="0032510B">
      <w:pPr>
        <w:rPr>
          <w:rFonts w:ascii="Arial" w:hAnsi="Arial" w:cs="Arial"/>
        </w:rPr>
      </w:pPr>
    </w:p>
    <w:tbl>
      <w:tblPr>
        <w:tblStyle w:val="TableGrid"/>
        <w:tblW w:w="5138" w:type="pct"/>
        <w:tblInd w:w="-289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2800"/>
        <w:gridCol w:w="1513"/>
        <w:gridCol w:w="3140"/>
        <w:gridCol w:w="2441"/>
      </w:tblGrid>
      <w:tr w:rsidR="00E13105" w:rsidRPr="0071210E" w:rsidTr="000F274D">
        <w:trPr>
          <w:trHeight w:val="459"/>
        </w:trPr>
        <w:tc>
          <w:tcPr>
            <w:tcW w:w="396" w:type="pct"/>
            <w:shd w:val="clear" w:color="auto" w:fill="D9D9D9" w:themeFill="background1" w:themeFillShade="D9"/>
          </w:tcPr>
          <w:p w:rsidR="00E13105" w:rsidRDefault="00E13105" w:rsidP="00E1310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Yr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Level</w:t>
            </w:r>
          </w:p>
        </w:tc>
        <w:tc>
          <w:tcPr>
            <w:tcW w:w="1303" w:type="pct"/>
            <w:shd w:val="clear" w:color="auto" w:fill="D9D9D9" w:themeFill="background1" w:themeFillShade="D9"/>
          </w:tcPr>
          <w:p w:rsidR="00E13105" w:rsidRPr="0071210E" w:rsidRDefault="00E13105" w:rsidP="00E1310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 of Service</w:t>
            </w:r>
          </w:p>
        </w:tc>
        <w:tc>
          <w:tcPr>
            <w:tcW w:w="704" w:type="pct"/>
            <w:shd w:val="clear" w:color="auto" w:fill="D9D9D9" w:themeFill="background1" w:themeFillShade="D9"/>
          </w:tcPr>
          <w:p w:rsidR="00E13105" w:rsidRPr="0071210E" w:rsidRDefault="00E13105" w:rsidP="00E1310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71210E">
              <w:rPr>
                <w:rFonts w:ascii="Arial" w:hAnsi="Arial" w:cs="Arial"/>
                <w:b/>
                <w:sz w:val="20"/>
                <w:szCs w:val="20"/>
              </w:rPr>
              <w:t>Type of service</w:t>
            </w:r>
          </w:p>
        </w:tc>
        <w:tc>
          <w:tcPr>
            <w:tcW w:w="1461" w:type="pct"/>
            <w:shd w:val="clear" w:color="auto" w:fill="D9D9D9" w:themeFill="background1" w:themeFillShade="D9"/>
          </w:tcPr>
          <w:p w:rsidR="00E13105" w:rsidRPr="0071210E" w:rsidRDefault="00E13105" w:rsidP="00E1310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71210E">
              <w:rPr>
                <w:rFonts w:ascii="Arial" w:hAnsi="Arial" w:cs="Arial"/>
                <w:b/>
                <w:sz w:val="20"/>
                <w:szCs w:val="20"/>
              </w:rPr>
              <w:t>What do I need to know</w:t>
            </w:r>
          </w:p>
        </w:tc>
        <w:tc>
          <w:tcPr>
            <w:tcW w:w="1136" w:type="pct"/>
            <w:shd w:val="clear" w:color="auto" w:fill="D9D9D9" w:themeFill="background1" w:themeFillShade="D9"/>
          </w:tcPr>
          <w:p w:rsidR="00E13105" w:rsidRPr="0071210E" w:rsidRDefault="00E13105" w:rsidP="00E1310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71210E">
              <w:rPr>
                <w:rFonts w:ascii="Arial" w:hAnsi="Arial" w:cs="Arial"/>
                <w:b/>
                <w:sz w:val="20"/>
                <w:szCs w:val="20"/>
              </w:rPr>
              <w:t>Further information</w:t>
            </w:r>
          </w:p>
        </w:tc>
      </w:tr>
      <w:tr w:rsidR="00E13105" w:rsidRPr="0071210E" w:rsidTr="000F274D">
        <w:tc>
          <w:tcPr>
            <w:tcW w:w="396" w:type="pct"/>
          </w:tcPr>
          <w:p w:rsidR="005D4DDE" w:rsidRDefault="005D4DDE" w:rsidP="00E13105">
            <w:pPr>
              <w:spacing w:before="40" w:after="40"/>
            </w:pPr>
          </w:p>
          <w:p w:rsidR="00E13105" w:rsidRDefault="006B4CD0" w:rsidP="00E13105">
            <w:pPr>
              <w:spacing w:before="40" w:after="40"/>
            </w:pPr>
            <w:r>
              <w:t>Kindy</w:t>
            </w:r>
          </w:p>
          <w:p w:rsidR="006B4CD0" w:rsidRDefault="006B4CD0" w:rsidP="00E13105">
            <w:pPr>
              <w:spacing w:before="40" w:after="40"/>
            </w:pPr>
            <w:r>
              <w:t>PP</w:t>
            </w:r>
          </w:p>
          <w:p w:rsidR="006B4CD0" w:rsidRDefault="006B4CD0" w:rsidP="00E13105">
            <w:pPr>
              <w:spacing w:before="40" w:after="40"/>
            </w:pPr>
            <w:r>
              <w:t>1</w:t>
            </w:r>
          </w:p>
          <w:p w:rsidR="006B4CD0" w:rsidRDefault="006B4CD0" w:rsidP="00E13105">
            <w:pPr>
              <w:spacing w:before="40" w:after="40"/>
            </w:pPr>
            <w:r>
              <w:t>2</w:t>
            </w:r>
          </w:p>
          <w:p w:rsidR="006B4CD0" w:rsidRDefault="006B4CD0" w:rsidP="00E13105">
            <w:pPr>
              <w:spacing w:before="40" w:after="40"/>
            </w:pPr>
            <w:r>
              <w:t>3</w:t>
            </w:r>
          </w:p>
          <w:p w:rsidR="006B4CD0" w:rsidRDefault="006B4CD0" w:rsidP="00E13105">
            <w:pPr>
              <w:spacing w:before="40" w:after="40"/>
            </w:pPr>
            <w:r>
              <w:t>4</w:t>
            </w:r>
          </w:p>
          <w:p w:rsidR="006B4CD0" w:rsidRDefault="006B4CD0" w:rsidP="00E13105">
            <w:pPr>
              <w:spacing w:before="40" w:after="40"/>
            </w:pPr>
            <w:r>
              <w:t>5</w:t>
            </w:r>
          </w:p>
          <w:p w:rsidR="006B4CD0" w:rsidRDefault="006B4CD0" w:rsidP="00E13105">
            <w:pPr>
              <w:spacing w:before="40" w:after="40"/>
            </w:pPr>
            <w:r>
              <w:t>6</w:t>
            </w:r>
          </w:p>
        </w:tc>
        <w:tc>
          <w:tcPr>
            <w:tcW w:w="1303" w:type="pct"/>
          </w:tcPr>
          <w:p w:rsidR="005D4DDE" w:rsidRDefault="005D4DDE" w:rsidP="00E13105">
            <w:pPr>
              <w:spacing w:before="40" w:after="40"/>
              <w:rPr>
                <w:rFonts w:cstheme="minorHAnsi"/>
                <w:b/>
              </w:rPr>
            </w:pPr>
          </w:p>
          <w:p w:rsidR="00E13105" w:rsidRPr="00E00BA7" w:rsidRDefault="00E13105" w:rsidP="00E13105">
            <w:pPr>
              <w:spacing w:before="40" w:after="40"/>
              <w:rPr>
                <w:rFonts w:cstheme="minorHAnsi"/>
                <w:b/>
              </w:rPr>
            </w:pPr>
            <w:r w:rsidRPr="00E00BA7">
              <w:rPr>
                <w:rFonts w:cstheme="minorHAnsi"/>
                <w:b/>
              </w:rPr>
              <w:t>Name</w:t>
            </w:r>
          </w:p>
          <w:p w:rsidR="00E13105" w:rsidRDefault="00E13105" w:rsidP="00E13105">
            <w:pPr>
              <w:spacing w:before="40" w:after="4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Kapture</w:t>
            </w:r>
            <w:proofErr w:type="spellEnd"/>
            <w:r>
              <w:rPr>
                <w:rFonts w:cstheme="minorHAnsi"/>
              </w:rPr>
              <w:t xml:space="preserve"> Photography</w:t>
            </w:r>
          </w:p>
          <w:p w:rsidR="00E13105" w:rsidRDefault="00E13105" w:rsidP="00E13105">
            <w:pPr>
              <w:spacing w:before="40" w:after="40"/>
            </w:pPr>
          </w:p>
          <w:p w:rsidR="00E13105" w:rsidRDefault="00E13105" w:rsidP="00E13105">
            <w:pPr>
              <w:spacing w:before="40" w:after="40"/>
            </w:pPr>
            <w:r w:rsidRPr="00BD7187">
              <w:t xml:space="preserve"> </w:t>
            </w:r>
            <w:hyperlink r:id="rId9" w:history="1">
              <w:r w:rsidRPr="00497EAB">
                <w:rPr>
                  <w:rStyle w:val="Hyperlink"/>
                </w:rPr>
                <w:t>https://www.‌kapture.com.au</w:t>
              </w:r>
            </w:hyperlink>
          </w:p>
          <w:p w:rsidR="00E13105" w:rsidRPr="0071210E" w:rsidRDefault="00E13105" w:rsidP="00E1310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4" w:type="pct"/>
          </w:tcPr>
          <w:p w:rsidR="005D4DDE" w:rsidRDefault="005D4DDE" w:rsidP="00E13105">
            <w:pPr>
              <w:spacing w:before="40" w:after="40"/>
              <w:rPr>
                <w:rFonts w:cstheme="minorHAnsi"/>
                <w:b/>
              </w:rPr>
            </w:pPr>
          </w:p>
          <w:p w:rsidR="00E13105" w:rsidRPr="00E00BA7" w:rsidRDefault="00E13105" w:rsidP="00E13105">
            <w:pPr>
              <w:spacing w:before="40" w:after="40"/>
              <w:rPr>
                <w:rFonts w:cstheme="minorHAnsi"/>
                <w:b/>
              </w:rPr>
            </w:pPr>
            <w:r w:rsidRPr="00E00BA7">
              <w:rPr>
                <w:rFonts w:cstheme="minorHAnsi"/>
                <w:b/>
              </w:rPr>
              <w:t>Category</w:t>
            </w:r>
          </w:p>
          <w:p w:rsidR="00E13105" w:rsidRPr="0071210E" w:rsidRDefault="00E13105" w:rsidP="00E1310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theme="minorHAnsi"/>
              </w:rPr>
              <w:t>School Photography</w:t>
            </w:r>
          </w:p>
        </w:tc>
        <w:tc>
          <w:tcPr>
            <w:tcW w:w="1461" w:type="pct"/>
          </w:tcPr>
          <w:p w:rsidR="005D4DDE" w:rsidRDefault="005D4DDE" w:rsidP="00E13105">
            <w:pPr>
              <w:spacing w:before="40" w:after="40"/>
              <w:rPr>
                <w:rFonts w:cstheme="minorHAnsi"/>
                <w:b/>
              </w:rPr>
            </w:pPr>
          </w:p>
          <w:p w:rsidR="00E13105" w:rsidRPr="003B2D3F" w:rsidRDefault="00E13105" w:rsidP="00E13105">
            <w:pPr>
              <w:spacing w:before="40" w:after="40"/>
              <w:rPr>
                <w:rFonts w:cstheme="minorHAnsi"/>
              </w:rPr>
            </w:pPr>
            <w:r w:rsidRPr="003B2D3F">
              <w:rPr>
                <w:rFonts w:cstheme="minorHAnsi"/>
                <w:b/>
              </w:rPr>
              <w:t>Information provided</w:t>
            </w:r>
            <w:r w:rsidRPr="003B2D3F">
              <w:rPr>
                <w:rFonts w:cstheme="minorHAnsi"/>
              </w:rPr>
              <w:t>:</w:t>
            </w:r>
          </w:p>
          <w:p w:rsidR="00E13105" w:rsidRDefault="00E13105" w:rsidP="00E13105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Pr="00B340C5">
              <w:rPr>
                <w:rFonts w:cstheme="minorHAnsi"/>
              </w:rPr>
              <w:t>chool</w:t>
            </w:r>
            <w:r>
              <w:rPr>
                <w:rFonts w:cstheme="minorHAnsi"/>
              </w:rPr>
              <w:t xml:space="preserve"> name</w:t>
            </w:r>
            <w:r w:rsidRPr="00B340C5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student unique identifier number for purchasing from vendor website, s</w:t>
            </w:r>
            <w:r w:rsidRPr="00B340C5">
              <w:rPr>
                <w:rFonts w:cstheme="minorHAnsi"/>
              </w:rPr>
              <w:t xml:space="preserve">tudent </w:t>
            </w:r>
            <w:r>
              <w:rPr>
                <w:rFonts w:cstheme="minorHAnsi"/>
              </w:rPr>
              <w:t xml:space="preserve">name, student </w:t>
            </w:r>
            <w:r w:rsidRPr="00B340C5">
              <w:rPr>
                <w:rFonts w:cstheme="minorHAnsi"/>
              </w:rPr>
              <w:t>class details</w:t>
            </w:r>
            <w:r>
              <w:rPr>
                <w:rFonts w:cstheme="minorHAnsi"/>
              </w:rPr>
              <w:t xml:space="preserve">, </w:t>
            </w:r>
            <w:r w:rsidRPr="00B340C5">
              <w:rPr>
                <w:rFonts w:cstheme="minorHAnsi"/>
              </w:rPr>
              <w:t>school year</w:t>
            </w:r>
            <w:r>
              <w:rPr>
                <w:rFonts w:cstheme="minorHAnsi"/>
              </w:rPr>
              <w:t xml:space="preserve"> and profile or other photos.</w:t>
            </w:r>
            <w:r w:rsidRPr="00B340C5">
              <w:rPr>
                <w:rFonts w:cstheme="minorHAnsi"/>
              </w:rPr>
              <w:t xml:space="preserve"> </w:t>
            </w:r>
          </w:p>
          <w:p w:rsidR="00E13105" w:rsidRPr="003B2D3F" w:rsidRDefault="00E13105" w:rsidP="00E13105">
            <w:pPr>
              <w:spacing w:before="40" w:after="40"/>
              <w:rPr>
                <w:rFonts w:cstheme="minorHAnsi"/>
                <w:b/>
              </w:rPr>
            </w:pPr>
            <w:r w:rsidRPr="003B2D3F">
              <w:rPr>
                <w:rFonts w:cstheme="minorHAnsi"/>
                <w:b/>
              </w:rPr>
              <w:t>How the information is used:</w:t>
            </w:r>
          </w:p>
          <w:p w:rsidR="00E13105" w:rsidRPr="003B2D3F" w:rsidRDefault="00E13105" w:rsidP="00E13105">
            <w:pPr>
              <w:spacing w:before="40" w:after="40"/>
              <w:rPr>
                <w:rFonts w:cstheme="minorHAnsi"/>
              </w:rPr>
            </w:pPr>
            <w:r w:rsidRPr="003B2D3F">
              <w:rPr>
                <w:rFonts w:cstheme="minorHAnsi"/>
              </w:rPr>
              <w:t xml:space="preserve">Enables </w:t>
            </w:r>
            <w:r>
              <w:rPr>
                <w:rFonts w:cstheme="minorHAnsi"/>
              </w:rPr>
              <w:t>parents to purchase their child/</w:t>
            </w:r>
            <w:proofErr w:type="spellStart"/>
            <w:r>
              <w:rPr>
                <w:rFonts w:cstheme="minorHAnsi"/>
              </w:rPr>
              <w:t>ren</w:t>
            </w:r>
            <w:proofErr w:type="spellEnd"/>
            <w:r>
              <w:rPr>
                <w:rFonts w:cstheme="minorHAnsi"/>
              </w:rPr>
              <w:t xml:space="preserve"> and class/special group photos.  Photos are also provided to schools for school database/archives</w:t>
            </w:r>
            <w:r w:rsidRPr="003B2D3F">
              <w:rPr>
                <w:rFonts w:cstheme="minorHAnsi"/>
              </w:rPr>
              <w:t>.</w:t>
            </w:r>
          </w:p>
          <w:p w:rsidR="00E13105" w:rsidRPr="003B2D3F" w:rsidRDefault="00E13105" w:rsidP="00E13105">
            <w:pPr>
              <w:spacing w:before="40" w:after="40"/>
              <w:rPr>
                <w:rFonts w:cstheme="minorHAnsi"/>
                <w:b/>
              </w:rPr>
            </w:pPr>
            <w:r w:rsidRPr="003B2D3F">
              <w:rPr>
                <w:rFonts w:cstheme="minorHAnsi"/>
                <w:b/>
              </w:rPr>
              <w:t>Where the information is stored:</w:t>
            </w:r>
          </w:p>
          <w:p w:rsidR="00E13105" w:rsidRDefault="00E13105" w:rsidP="00E13105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ustralia</w:t>
            </w:r>
          </w:p>
          <w:p w:rsidR="005D4DDE" w:rsidRPr="0071210E" w:rsidRDefault="005D4DDE" w:rsidP="00E1310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6" w:type="pct"/>
          </w:tcPr>
          <w:p w:rsidR="005D4DDE" w:rsidRDefault="005D4DDE" w:rsidP="00E13105">
            <w:pPr>
              <w:spacing w:before="40" w:after="40"/>
              <w:rPr>
                <w:rFonts w:cstheme="minorHAnsi"/>
                <w:b/>
              </w:rPr>
            </w:pPr>
          </w:p>
          <w:p w:rsidR="00E13105" w:rsidRPr="00E00BA7" w:rsidRDefault="00E13105" w:rsidP="00E13105">
            <w:pPr>
              <w:spacing w:before="40" w:after="40"/>
              <w:rPr>
                <w:rFonts w:cstheme="minorHAnsi"/>
                <w:b/>
              </w:rPr>
            </w:pPr>
            <w:r w:rsidRPr="00E00BA7">
              <w:rPr>
                <w:rFonts w:cstheme="minorHAnsi"/>
                <w:b/>
              </w:rPr>
              <w:t>Terms of Use / Privacy Policy</w:t>
            </w:r>
          </w:p>
          <w:p w:rsidR="00E13105" w:rsidRPr="0071210E" w:rsidRDefault="00E13105" w:rsidP="00E1310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theme="minorHAnsi"/>
              </w:rPr>
              <w:t>Nil</w:t>
            </w:r>
          </w:p>
        </w:tc>
      </w:tr>
    </w:tbl>
    <w:p w:rsidR="00891211" w:rsidRDefault="00891211" w:rsidP="00AC2C79">
      <w:pPr>
        <w:spacing w:after="0"/>
        <w:rPr>
          <w:rFonts w:ascii="Arial" w:hAnsi="Arial" w:cs="Arial"/>
          <w:b/>
        </w:rPr>
      </w:pPr>
    </w:p>
    <w:p w:rsidR="00852BDA" w:rsidRDefault="00852BDA" w:rsidP="00250548">
      <w:pPr>
        <w:rPr>
          <w:rFonts w:ascii="Arial" w:hAnsi="Arial" w:cs="Arial"/>
        </w:rPr>
      </w:pPr>
    </w:p>
    <w:p w:rsidR="00250548" w:rsidRPr="001D027D" w:rsidRDefault="00250548" w:rsidP="00250548">
      <w:pPr>
        <w:rPr>
          <w:rFonts w:ascii="Arial" w:hAnsi="Arial" w:cs="Arial"/>
        </w:rPr>
      </w:pPr>
      <w:r w:rsidRPr="001D027D">
        <w:rPr>
          <w:rFonts w:ascii="Arial" w:hAnsi="Arial" w:cs="Arial"/>
        </w:rPr>
        <w:t>I consent to my child’s information being provided, if required, to each of the above service provid</w:t>
      </w:r>
      <w:r w:rsidR="00033CC1">
        <w:rPr>
          <w:rFonts w:ascii="Arial" w:hAnsi="Arial" w:cs="Arial"/>
        </w:rPr>
        <w:t>er</w:t>
      </w:r>
      <w:r>
        <w:rPr>
          <w:rFonts w:ascii="Arial" w:hAnsi="Arial" w:cs="Arial"/>
        </w:rPr>
        <w:t xml:space="preserve"> </w:t>
      </w:r>
      <w:r w:rsidR="00387CD6">
        <w:rPr>
          <w:rFonts w:ascii="Arial" w:hAnsi="Arial" w:cs="Arial"/>
        </w:rPr>
        <w:t xml:space="preserve">whilst enrolled </w:t>
      </w:r>
      <w:r w:rsidRPr="001D027D">
        <w:rPr>
          <w:rFonts w:ascii="Arial" w:hAnsi="Arial" w:cs="Arial"/>
        </w:rPr>
        <w:t xml:space="preserve">at </w:t>
      </w:r>
      <w:r w:rsidR="00387CD6">
        <w:rPr>
          <w:rFonts w:ascii="Arial" w:hAnsi="Arial" w:cs="Arial"/>
        </w:rPr>
        <w:t xml:space="preserve">Beldon </w:t>
      </w:r>
      <w:r w:rsidR="00852BDA">
        <w:rPr>
          <w:rFonts w:ascii="Arial" w:hAnsi="Arial" w:cs="Arial"/>
        </w:rPr>
        <w:t>Education Support Centre</w:t>
      </w:r>
    </w:p>
    <w:tbl>
      <w:tblPr>
        <w:tblStyle w:val="TableGrid"/>
        <w:tblW w:w="10774" w:type="dxa"/>
        <w:tblInd w:w="-85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9"/>
        <w:gridCol w:w="5665"/>
      </w:tblGrid>
      <w:tr w:rsidR="00AC2C79" w:rsidRPr="00AC2C79" w:rsidTr="004676AF">
        <w:trPr>
          <w:trHeight w:val="429"/>
        </w:trPr>
        <w:tc>
          <w:tcPr>
            <w:tcW w:w="5109" w:type="dxa"/>
          </w:tcPr>
          <w:p w:rsidR="00AC2C79" w:rsidRDefault="00AC2C79" w:rsidP="00AC2C79">
            <w:pPr>
              <w:rPr>
                <w:rFonts w:ascii="Arial" w:hAnsi="Arial" w:cs="Arial"/>
              </w:rPr>
            </w:pPr>
            <w:r w:rsidRPr="00AC2C79">
              <w:rPr>
                <w:rFonts w:ascii="Arial" w:hAnsi="Arial" w:cs="Arial"/>
              </w:rPr>
              <w:t>Parent/Guardian Name:</w:t>
            </w:r>
          </w:p>
          <w:p w:rsidR="00E613F8" w:rsidRPr="00AC2C79" w:rsidRDefault="00E613F8" w:rsidP="00AC2C79">
            <w:pPr>
              <w:rPr>
                <w:rFonts w:ascii="Arial" w:hAnsi="Arial" w:cs="Arial"/>
              </w:rPr>
            </w:pPr>
          </w:p>
        </w:tc>
        <w:tc>
          <w:tcPr>
            <w:tcW w:w="5665" w:type="dxa"/>
          </w:tcPr>
          <w:p w:rsidR="00AC2C79" w:rsidRPr="004676AF" w:rsidRDefault="00AC2C79" w:rsidP="00AC2C79">
            <w:pPr>
              <w:rPr>
                <w:rFonts w:ascii="Arial" w:hAnsi="Arial" w:cs="Arial"/>
              </w:rPr>
            </w:pPr>
            <w:r w:rsidRPr="004676AF">
              <w:rPr>
                <w:rFonts w:ascii="Arial" w:hAnsi="Arial" w:cs="Arial"/>
              </w:rPr>
              <w:t>Student Name:</w:t>
            </w:r>
          </w:p>
        </w:tc>
      </w:tr>
      <w:tr w:rsidR="00AC2C79" w:rsidRPr="00AC2C79" w:rsidTr="004676AF">
        <w:trPr>
          <w:trHeight w:val="429"/>
        </w:trPr>
        <w:tc>
          <w:tcPr>
            <w:tcW w:w="5109" w:type="dxa"/>
          </w:tcPr>
          <w:p w:rsidR="00AC2C79" w:rsidRDefault="00AC2C79" w:rsidP="00AC2C79">
            <w:pPr>
              <w:rPr>
                <w:rFonts w:ascii="Arial" w:hAnsi="Arial" w:cs="Arial"/>
              </w:rPr>
            </w:pPr>
            <w:r w:rsidRPr="00AC2C79">
              <w:rPr>
                <w:rFonts w:ascii="Arial" w:hAnsi="Arial" w:cs="Arial"/>
              </w:rPr>
              <w:t>Date:</w:t>
            </w:r>
          </w:p>
          <w:p w:rsidR="00E613F8" w:rsidRPr="00AC2C79" w:rsidRDefault="00E613F8" w:rsidP="00AC2C79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5665" w:type="dxa"/>
          </w:tcPr>
          <w:p w:rsidR="00AC2C79" w:rsidRPr="004676AF" w:rsidRDefault="00AC2C79" w:rsidP="00AC2C79">
            <w:pPr>
              <w:rPr>
                <w:rFonts w:ascii="Arial" w:hAnsi="Arial" w:cs="Arial"/>
              </w:rPr>
            </w:pPr>
            <w:r w:rsidRPr="004676AF">
              <w:rPr>
                <w:rFonts w:ascii="Arial" w:hAnsi="Arial" w:cs="Arial"/>
              </w:rPr>
              <w:t>Student Year Level:</w:t>
            </w:r>
          </w:p>
        </w:tc>
      </w:tr>
      <w:tr w:rsidR="00AC2C79" w:rsidRPr="00AC2C79" w:rsidTr="004676AF">
        <w:trPr>
          <w:trHeight w:val="443"/>
        </w:trPr>
        <w:tc>
          <w:tcPr>
            <w:tcW w:w="10774" w:type="dxa"/>
            <w:gridSpan w:val="2"/>
          </w:tcPr>
          <w:p w:rsidR="00AC2C79" w:rsidRPr="004676AF" w:rsidRDefault="00AC2C79" w:rsidP="00AC2C79">
            <w:pPr>
              <w:rPr>
                <w:rFonts w:ascii="Arial" w:hAnsi="Arial" w:cs="Arial"/>
              </w:rPr>
            </w:pPr>
            <w:r w:rsidRPr="004676AF">
              <w:rPr>
                <w:rFonts w:ascii="Arial" w:hAnsi="Arial" w:cs="Arial"/>
              </w:rPr>
              <w:t>Signed:</w:t>
            </w:r>
          </w:p>
          <w:p w:rsidR="004676AF" w:rsidRPr="004676AF" w:rsidRDefault="004676AF" w:rsidP="00AC2C79">
            <w:pPr>
              <w:rPr>
                <w:rFonts w:ascii="Arial" w:hAnsi="Arial" w:cs="Arial"/>
                <w:b/>
              </w:rPr>
            </w:pPr>
          </w:p>
        </w:tc>
      </w:tr>
    </w:tbl>
    <w:p w:rsidR="00544873" w:rsidRPr="00544873" w:rsidRDefault="00852BDA" w:rsidP="00852BDA">
      <w:pPr>
        <w:jc w:val="right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882</w:t>
      </w:r>
    </w:p>
    <w:sectPr w:rsidR="00544873" w:rsidRPr="00544873" w:rsidSect="00D56313">
      <w:headerReference w:type="first" r:id="rId10"/>
      <w:footerReference w:type="first" r:id="rId11"/>
      <w:pgSz w:w="11906" w:h="16838"/>
      <w:pgMar w:top="426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CD0" w:rsidRDefault="006B4CD0">
      <w:pPr>
        <w:spacing w:after="0" w:line="240" w:lineRule="auto"/>
      </w:pPr>
      <w:r>
        <w:separator/>
      </w:r>
    </w:p>
  </w:endnote>
  <w:endnote w:type="continuationSeparator" w:id="0">
    <w:p w:rsidR="006B4CD0" w:rsidRDefault="006B4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A62" w:rsidRDefault="00984A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CD0" w:rsidRDefault="006B4CD0">
      <w:pPr>
        <w:spacing w:after="0" w:line="240" w:lineRule="auto"/>
      </w:pPr>
      <w:r>
        <w:separator/>
      </w:r>
    </w:p>
  </w:footnote>
  <w:footnote w:type="continuationSeparator" w:id="0">
    <w:p w:rsidR="006B4CD0" w:rsidRDefault="006B4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4CD0" w:rsidRDefault="006B4CD0">
    <w:pPr>
      <w:pStyle w:val="Header"/>
      <w:rPr>
        <w:noProof/>
        <w:color w:val="114C8E"/>
        <w:lang w:eastAsia="en-AU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4C0A9C" wp14:editId="243FFB15">
              <wp:simplePos x="0" y="0"/>
              <wp:positionH relativeFrom="column">
                <wp:posOffset>714375</wp:posOffset>
              </wp:positionH>
              <wp:positionV relativeFrom="paragraph">
                <wp:posOffset>417195</wp:posOffset>
              </wp:positionV>
              <wp:extent cx="2047875" cy="314325"/>
              <wp:effectExtent l="0" t="0" r="952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7875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6B4CD0" w:rsidRPr="00D86E4B" w:rsidRDefault="006B4CD0" w:rsidP="006C6943">
                          <w:pPr>
                            <w:rPr>
                              <w:i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C0A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6.25pt;margin-top:32.85pt;width:161.25pt;height: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" fillcolor="window" stroked="f" strokeweight=".5pt">
              <v:textbox>
                <w:txbxContent>
                  <w:p w:rsidR="006B4CD0" w:rsidRPr="00D86E4B" w:rsidRDefault="006B4CD0" w:rsidP="006C6943">
                    <w:pPr>
                      <w:rPr>
                        <w:i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5902A92" wp14:editId="46BE09FE">
              <wp:simplePos x="0" y="0"/>
              <wp:positionH relativeFrom="column">
                <wp:posOffset>7391400</wp:posOffset>
              </wp:positionH>
              <wp:positionV relativeFrom="paragraph">
                <wp:posOffset>-40004</wp:posOffset>
              </wp:positionV>
              <wp:extent cx="2362200" cy="304800"/>
              <wp:effectExtent l="0" t="0" r="19050" b="190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3048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6B4CD0" w:rsidRPr="00D86E4B" w:rsidRDefault="006B4CD0" w:rsidP="006C6943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Example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C</w:t>
                          </w:r>
                          <w:r w:rsidRPr="00D86E4B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:</w:t>
                          </w:r>
                          <w:r w:rsidRPr="00D86E4B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  </w:t>
                          </w: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Explicit Cons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5902A92" id="Text Box 1" o:spid="_x0000_s1027" type="#_x0000_t202" style="position:absolute;margin-left:582pt;margin-top:-3.15pt;width:186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" fillcolor="window" strokeweight=".5pt">
              <v:textbox>
                <w:txbxContent>
                  <w:p w:rsidR="006B4CD0" w:rsidRPr="00D86E4B" w:rsidRDefault="006B4CD0" w:rsidP="006C6943">
                    <w:pPr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Example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C</w:t>
                    </w:r>
                    <w:r w:rsidRPr="00D86E4B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:</w:t>
                    </w:r>
                    <w:r w:rsidRPr="00D86E4B">
                      <w:rPr>
                        <w:rFonts w:ascii="Arial" w:hAnsi="Arial" w:cs="Arial"/>
                        <w:sz w:val="24"/>
                        <w:szCs w:val="24"/>
                      </w:rPr>
                      <w:t xml:space="preserve">  </w:t>
                    </w:r>
                    <w:r>
                      <w:rPr>
                        <w:rFonts w:ascii="Arial" w:hAnsi="Arial" w:cs="Arial"/>
                        <w:sz w:val="24"/>
                        <w:szCs w:val="24"/>
                      </w:rPr>
                      <w:t>Explicit Consent</w:t>
                    </w:r>
                  </w:p>
                </w:txbxContent>
              </v:textbox>
            </v:shape>
          </w:pict>
        </mc:Fallback>
      </mc:AlternateContent>
    </w:r>
    <w:r w:rsidRPr="00551C66">
      <w:rPr>
        <w:noProof/>
        <w:color w:val="114C8E"/>
        <w:lang w:eastAsia="en-AU"/>
      </w:rPr>
      <w:t xml:space="preserve">  </w:t>
    </w:r>
  </w:p>
  <w:p w:rsidR="006B4CD0" w:rsidRDefault="006B4C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E6820"/>
    <w:multiLevelType w:val="hybridMultilevel"/>
    <w:tmpl w:val="D778A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86308"/>
    <w:multiLevelType w:val="hybridMultilevel"/>
    <w:tmpl w:val="1690E6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ezMDU0NTAxNzVU0lEKTi0uzszPAykwrAUAQ8Et9CwAAAA="/>
  </w:docVars>
  <w:rsids>
    <w:rsidRoot w:val="007258F5"/>
    <w:rsid w:val="00033CC1"/>
    <w:rsid w:val="00034AB9"/>
    <w:rsid w:val="0008729E"/>
    <w:rsid w:val="000F274D"/>
    <w:rsid w:val="000F2C64"/>
    <w:rsid w:val="001026F7"/>
    <w:rsid w:val="00143161"/>
    <w:rsid w:val="00180656"/>
    <w:rsid w:val="0018155C"/>
    <w:rsid w:val="001F6592"/>
    <w:rsid w:val="00206E26"/>
    <w:rsid w:val="00250548"/>
    <w:rsid w:val="0032510B"/>
    <w:rsid w:val="00387CD6"/>
    <w:rsid w:val="00393917"/>
    <w:rsid w:val="003C6DEC"/>
    <w:rsid w:val="004676AF"/>
    <w:rsid w:val="004C7BEF"/>
    <w:rsid w:val="00544873"/>
    <w:rsid w:val="0055150A"/>
    <w:rsid w:val="005D3290"/>
    <w:rsid w:val="005D4DDE"/>
    <w:rsid w:val="00617C1B"/>
    <w:rsid w:val="00630DB5"/>
    <w:rsid w:val="006440B2"/>
    <w:rsid w:val="00664BC0"/>
    <w:rsid w:val="006A3F62"/>
    <w:rsid w:val="006B4CD0"/>
    <w:rsid w:val="006C6943"/>
    <w:rsid w:val="007258F5"/>
    <w:rsid w:val="007427BB"/>
    <w:rsid w:val="00742984"/>
    <w:rsid w:val="00761BA2"/>
    <w:rsid w:val="007D63CD"/>
    <w:rsid w:val="00852BDA"/>
    <w:rsid w:val="00891211"/>
    <w:rsid w:val="0092777B"/>
    <w:rsid w:val="00984A62"/>
    <w:rsid w:val="009B2ADD"/>
    <w:rsid w:val="009C60DD"/>
    <w:rsid w:val="009C7AF5"/>
    <w:rsid w:val="009D4734"/>
    <w:rsid w:val="00A014C4"/>
    <w:rsid w:val="00A1167E"/>
    <w:rsid w:val="00AC2C79"/>
    <w:rsid w:val="00AF5082"/>
    <w:rsid w:val="00BA2A7B"/>
    <w:rsid w:val="00BD5D29"/>
    <w:rsid w:val="00C93C7D"/>
    <w:rsid w:val="00D56313"/>
    <w:rsid w:val="00D64433"/>
    <w:rsid w:val="00DE7FEE"/>
    <w:rsid w:val="00DF38D2"/>
    <w:rsid w:val="00E13105"/>
    <w:rsid w:val="00E613F8"/>
    <w:rsid w:val="00EC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CB2B4BA"/>
  <w15:docId w15:val="{1BDF055E-3E7D-4B94-95B2-7071BD060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6943"/>
    <w:pPr>
      <w:spacing w:after="160" w:line="259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B2AD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B2ADD"/>
  </w:style>
  <w:style w:type="character" w:styleId="Hyperlink">
    <w:name w:val="Hyperlink"/>
    <w:basedOn w:val="DefaultParagraphFont"/>
    <w:uiPriority w:val="99"/>
    <w:unhideWhenUsed/>
    <w:rsid w:val="007258F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7258F5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258F5"/>
    <w:pPr>
      <w:spacing w:after="0" w:line="240" w:lineRule="auto"/>
    </w:pPr>
    <w:rPr>
      <w:rFonts w:eastAsiaTheme="minorEastAsia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25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8F5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E26"/>
    <w:rPr>
      <w:rFonts w:eastAsiaTheme="minorEastAsia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BA2"/>
    <w:rPr>
      <w:rFonts w:ascii="Segoe UI" w:eastAsiaTheme="minorEastAsia" w:hAnsi="Segoe UI" w:cs="Segoe UI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&#8204;kaptur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823A3-80FB-4A9E-B2B0-E75513E86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AULIFFE Jennifer [E-Schooling]</dc:creator>
  <cp:lastModifiedBy>GOODEN Cath [Beldon Education Support Ctr]</cp:lastModifiedBy>
  <cp:revision>5</cp:revision>
  <cp:lastPrinted>2021-03-03T06:02:00Z</cp:lastPrinted>
  <dcterms:created xsi:type="dcterms:W3CDTF">2021-03-03T05:55:00Z</dcterms:created>
  <dcterms:modified xsi:type="dcterms:W3CDTF">2021-03-03T06:03:00Z</dcterms:modified>
</cp:coreProperties>
</file>